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040214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039941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043066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055279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031057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991654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44068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007998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048947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051442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07035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80385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019142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065403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63222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678957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18410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96037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77810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990850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012237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98825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4293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37538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73765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умуреева Галина Аркадьевна</dc:creator>
  <dc:language>ru-RU</dc:language>
  <cp:keywords/>
  <dcterms:created xsi:type="dcterms:W3CDTF">2024-03-27T14:23:48Z</dcterms:created>
  <dcterms:modified xsi:type="dcterms:W3CDTF">2024-03-27T14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